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F01682">
        <w:rPr>
          <w:rFonts w:ascii="Arial" w:hAnsi="Arial" w:cs="Arial"/>
          <w:b/>
          <w:bCs/>
          <w:color w:val="auto"/>
          <w:sz w:val="22"/>
          <w:szCs w:val="22"/>
          <w:lang w:eastAsia="zh-CN"/>
        </w:rPr>
        <w:t>7.2.3.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050][IoTNTN]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050][IoTNTN]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Huawei, HiSilicon</w:t>
            </w:r>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Heading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Heading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Heading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r w:rsidR="00902DFE" w:rsidRPr="00732DAE">
        <w:rPr>
          <w:bCs/>
          <w:i/>
          <w:iCs/>
          <w:kern w:val="2"/>
        </w:rPr>
        <w:t xml:space="preserve">epochTime, nta-Common, nta-CommonDrift, nta-CommonDriftVariation, orbitalParameters </w:t>
      </w:r>
      <w:r w:rsidR="00902DFE" w:rsidRPr="00732DAE">
        <w:rPr>
          <w:bCs/>
          <w:iCs/>
          <w:kern w:val="2"/>
        </w:rPr>
        <w:t>and</w:t>
      </w:r>
      <w:r w:rsidR="00902DFE" w:rsidRPr="00732DAE">
        <w:rPr>
          <w:bCs/>
          <w:i/>
          <w:iCs/>
          <w:kern w:val="2"/>
        </w:rPr>
        <w:t xml:space="preserve"> stateVectors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k-MAC, k-Offset, ul-SyncValidationDuration</w:t>
      </w:r>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r w:rsidRPr="00135E8A">
        <w:rPr>
          <w:i/>
        </w:rPr>
        <w:t>ul-SyncValidationDuration</w:t>
      </w:r>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r>
        <w:rPr>
          <w:b/>
          <w:lang w:val="en-GB"/>
        </w:rPr>
        <w:t>Diffe</w:t>
      </w:r>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r w:rsidRPr="003805F0">
        <w:rPr>
          <w:b/>
          <w:i/>
          <w:lang w:val="en-GB"/>
        </w:rPr>
        <w:t>ul-SyncValidationDuration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1950"/>
        <w:gridCol w:w="6320"/>
      </w:tblGrid>
      <w:tr w:rsidR="00FA6D8D" w14:paraId="583A6898"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245E92">
        <w:tc>
          <w:tcPr>
            <w:tcW w:w="1413"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945"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w:t>
            </w:r>
            <w:r w:rsidRPr="003805F0">
              <w:lastRenderedPageBreak/>
              <w:t>modification procedure and can just re-acquire SIB31/SIB31-NB upon expiry of T317. We think this is to revert the previous agreement. We disagree as we cannot see the benefit</w:t>
            </w:r>
            <w:r>
              <w:t>.</w:t>
            </w:r>
          </w:p>
        </w:tc>
      </w:tr>
      <w:tr w:rsidR="00FA6D8D" w14:paraId="2D95B5DE" w14:textId="77777777" w:rsidTr="00245E92">
        <w:tc>
          <w:tcPr>
            <w:tcW w:w="1413"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245E92">
        <w:tc>
          <w:tcPr>
            <w:tcW w:w="1413"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245E92">
        <w:tc>
          <w:tcPr>
            <w:tcW w:w="1413"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rFonts w:hint="eastAsia"/>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rFonts w:hint="eastAsia"/>
                <w:lang w:eastAsia="zh-CN"/>
              </w:rPr>
            </w:pPr>
            <w:r>
              <w:rPr>
                <w:lang w:eastAsia="zh-CN"/>
              </w:rPr>
              <w:t>Option 1, but not ul-syncValidityDuration</w:t>
            </w:r>
          </w:p>
        </w:tc>
        <w:tc>
          <w:tcPr>
            <w:tcW w:w="6945"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have to be under SI modification procedure (except for </w:t>
            </w:r>
            <w:r w:rsidRPr="003805F0">
              <w:rPr>
                <w:b/>
                <w:i/>
                <w:lang w:val="en-GB"/>
              </w:rPr>
              <w:t>ul-SyncValidationDuration</w:t>
            </w:r>
            <w:r>
              <w:rPr>
                <w:lang w:eastAsia="zh-CN"/>
              </w:rPr>
              <w:t xml:space="preserve">). If the parameters change without the UE knowing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245E92">
        <w:tc>
          <w:tcPr>
            <w:tcW w:w="1413" w:type="dxa"/>
            <w:tcBorders>
              <w:top w:val="single" w:sz="4" w:space="0" w:color="auto"/>
              <w:left w:val="single" w:sz="4" w:space="0" w:color="auto"/>
              <w:bottom w:val="single" w:sz="4" w:space="0" w:color="auto"/>
              <w:right w:val="single" w:sz="4" w:space="0" w:color="auto"/>
            </w:tcBorders>
          </w:tcPr>
          <w:p w14:paraId="1306B436" w14:textId="77777777" w:rsidR="005E37BD" w:rsidRDefault="005E37BD" w:rsidP="005E37BD">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033C2B5A" w14:textId="77777777" w:rsidR="005E37BD" w:rsidRDefault="005E37BD" w:rsidP="005E37BD">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3657C3DC" w14:textId="77777777" w:rsidR="005E37BD" w:rsidRDefault="005E37BD" w:rsidP="005E37BD">
            <w:pPr>
              <w:spacing w:after="60"/>
              <w:rPr>
                <w:noProof/>
                <w:lang w:eastAsia="zh-CN"/>
              </w:rPr>
            </w:pPr>
          </w:p>
        </w:tc>
      </w:tr>
      <w:tr w:rsidR="005E37BD" w14:paraId="4774130B" w14:textId="77777777" w:rsidTr="00245E92">
        <w:tc>
          <w:tcPr>
            <w:tcW w:w="1413" w:type="dxa"/>
            <w:tcBorders>
              <w:top w:val="single" w:sz="4" w:space="0" w:color="auto"/>
              <w:left w:val="single" w:sz="4" w:space="0" w:color="auto"/>
              <w:bottom w:val="single" w:sz="4" w:space="0" w:color="auto"/>
              <w:right w:val="single" w:sz="4" w:space="0" w:color="auto"/>
            </w:tcBorders>
          </w:tcPr>
          <w:p w14:paraId="64E5C81D" w14:textId="77777777" w:rsidR="005E37BD" w:rsidRDefault="005E37BD" w:rsidP="005E37BD">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5E3AF280" w14:textId="77777777" w:rsidR="005E37BD" w:rsidRDefault="005E37BD" w:rsidP="005E37BD">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1675FCE8" w14:textId="77777777" w:rsidR="005E37BD" w:rsidRDefault="005E37BD" w:rsidP="005E37BD">
            <w:pPr>
              <w:spacing w:after="60"/>
              <w:rPr>
                <w:noProof/>
                <w:lang w:eastAsia="zh-CN"/>
              </w:rPr>
            </w:pP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Heading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eNB as the eNB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SIB26 is correct, resource reservation for eMTC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lastRenderedPageBreak/>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77777777" w:rsidR="00D168B0" w:rsidRDefault="00D168B0" w:rsidP="00D168B0">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1B4529F" w14:textId="77777777" w:rsidR="00D168B0" w:rsidRDefault="00D168B0" w:rsidP="00D168B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DD240D3" w14:textId="77777777" w:rsidR="00D168B0" w:rsidRPr="008F65ED" w:rsidRDefault="00D168B0" w:rsidP="00D168B0">
            <w:pPr>
              <w:spacing w:after="60"/>
              <w:rPr>
                <w:lang w:eastAsia="zh-CN"/>
              </w:rPr>
            </w:pPr>
          </w:p>
        </w:tc>
      </w:tr>
      <w:tr w:rsidR="00D168B0"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77777777" w:rsidR="00D168B0" w:rsidRDefault="00D168B0" w:rsidP="00D168B0">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0316BA8" w14:textId="77777777" w:rsidR="00D168B0" w:rsidRDefault="00D168B0" w:rsidP="00D168B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D168B0" w:rsidRPr="008F65ED" w:rsidRDefault="00D168B0" w:rsidP="00D168B0">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Heading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Introduce a guard timer TXXXX for SIBXX acquisition in connected mode. At TXXX expiry, UE triggers RLF (if it can be shown in Q2 that UE will loos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FFS whether a new timer T31Y is signalled or the value signalled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77777777" w:rsidR="000E6E2D" w:rsidRDefault="000E6E2D" w:rsidP="000E6E2D">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CEB622A" w14:textId="77777777" w:rsidR="000E6E2D" w:rsidRDefault="000E6E2D" w:rsidP="000E6E2D">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optimised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signalled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which can be below 50 ms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lastRenderedPageBreak/>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BodyText"/>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BodyText"/>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ange can be defined for eMTC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BodyText"/>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77777777" w:rsidR="000E6E2D" w:rsidRDefault="000E6E2D" w:rsidP="000E6E2D">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3641301" w14:textId="77777777" w:rsidR="000E6E2D" w:rsidRDefault="000E6E2D" w:rsidP="000E6E2D">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Heading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epochTime</w:t>
      </w:r>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r w:rsidRPr="00245E92">
        <w:rPr>
          <w:rFonts w:ascii="Times New Roman" w:eastAsiaTheme="minorEastAsia" w:hAnsi="Times New Roman"/>
          <w:i/>
          <w:lang w:eastAsia="zh-CN"/>
        </w:rPr>
        <w:t>startSFN</w:t>
      </w:r>
      <w:r w:rsidRPr="00245E92">
        <w:rPr>
          <w:rFonts w:ascii="Times New Roman" w:eastAsiaTheme="minorEastAsia" w:hAnsi="Times New Roman"/>
          <w:lang w:eastAsia="zh-CN"/>
        </w:rPr>
        <w:t xml:space="preserve">, </w:t>
      </w:r>
      <w:r w:rsidRPr="00245E92">
        <w:rPr>
          <w:rFonts w:ascii="Times New Roman" w:eastAsiaTheme="minorEastAsia" w:hAnsi="Times New Roman"/>
          <w:i/>
          <w:lang w:eastAsia="zh-CN"/>
        </w:rPr>
        <w:t>startSubframe</w:t>
      </w:r>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r w:rsidRPr="00245E92">
        <w:rPr>
          <w:b/>
          <w:i/>
          <w:lang w:val="en-GB"/>
        </w:rPr>
        <w:t>epochTime</w:t>
      </w:r>
      <w:r w:rsidRPr="00245E92">
        <w:rPr>
          <w:b/>
          <w:lang w:val="en-GB"/>
        </w:rPr>
        <w:t xml:space="preserve"> in SIB31</w:t>
      </w:r>
      <w:r w:rsidRPr="00C40194">
        <w:rPr>
          <w:b/>
          <w:lang w:val="en-GB"/>
        </w:rPr>
        <w:t>:</w:t>
      </w:r>
    </w:p>
    <w:p w14:paraId="1B1A79A1" w14:textId="77777777" w:rsidR="00442CF3" w:rsidRPr="0030221E"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BodyText"/>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BodyText"/>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lastRenderedPageBreak/>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7777777" w:rsidR="00FF2EA8" w:rsidRDefault="00FF2EA8" w:rsidP="00FF2EA8">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FE42621" w14:textId="77777777" w:rsidR="00FF2EA8" w:rsidRDefault="00FF2EA8" w:rsidP="00FF2EA8">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E97703F" w14:textId="77777777" w:rsidR="00FF2EA8" w:rsidRDefault="00FF2EA8" w:rsidP="00FF2EA8">
            <w:pPr>
              <w:spacing w:after="60"/>
              <w:rPr>
                <w:lang w:eastAsia="zh-CN"/>
              </w:rPr>
            </w:pP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Heading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E616C5"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77777777" w:rsidR="00E616C5" w:rsidRDefault="00E616C5" w:rsidP="00E616C5">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E56BFEE" w14:textId="77777777" w:rsidR="00E616C5" w:rsidRDefault="00E616C5" w:rsidP="00E616C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E616C5" w:rsidRPr="008F65ED" w:rsidRDefault="00E616C5" w:rsidP="00E616C5">
            <w:pPr>
              <w:spacing w:after="60"/>
              <w:rPr>
                <w:lang w:eastAsia="en-US"/>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Heading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P8: Signalling of SIB31 in RRCConnectionReconfiguration not for HO</w:t>
      </w:r>
      <w:r w:rsidRPr="007C3562">
        <w:rPr>
          <w:i/>
        </w:rPr>
        <w:t xml:space="preserve"> is supported (but no further specification effort is expected due to this, e.g. up to network impl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r w:rsidRPr="00E136FF">
              <w:rPr>
                <w:i/>
                <w:iCs/>
                <w:lang w:eastAsia="en-GB"/>
              </w:rPr>
              <w:t>MobilityControlInfo</w:t>
            </w:r>
            <w:r w:rsidRPr="00E136FF">
              <w:rPr>
                <w:iCs/>
                <w:lang w:eastAsia="en-GB"/>
              </w:rPr>
              <w:t xml:space="preserve"> is included in the </w:t>
            </w:r>
            <w:r w:rsidRPr="00E136FF">
              <w:rPr>
                <w:i/>
                <w:iCs/>
                <w:lang w:eastAsia="en-GB"/>
              </w:rPr>
              <w:t>RRCConnectionReconfiguration</w:t>
            </w:r>
            <w:r w:rsidRPr="00E136FF">
              <w:rPr>
                <w:iCs/>
                <w:lang w:eastAsia="en-GB"/>
              </w:rPr>
              <w:t xml:space="preserve"> message. The </w:t>
            </w:r>
            <w:r w:rsidRPr="00E136FF">
              <w:rPr>
                <w:i/>
                <w:iCs/>
                <w:lang w:eastAsia="en-GB"/>
              </w:rPr>
              <w:t>conditionalReconfiguration</w:t>
            </w:r>
            <w:r w:rsidRPr="00E136FF">
              <w:rPr>
                <w:iCs/>
                <w:lang w:eastAsia="en-GB"/>
              </w:rPr>
              <w:t xml:space="preserve"> is not configured in the </w:t>
            </w:r>
            <w:r w:rsidRPr="00E136FF">
              <w:rPr>
                <w:i/>
                <w:iCs/>
                <w:lang w:eastAsia="en-GB"/>
              </w:rPr>
              <w:t>RRCConnectionReconfiguration</w:t>
            </w:r>
            <w:r w:rsidRPr="00E136FF">
              <w:rPr>
                <w:iCs/>
                <w:lang w:eastAsia="en-GB"/>
              </w:rPr>
              <w:t xml:space="preserve"> message included in a </w:t>
            </w:r>
            <w:r w:rsidRPr="00E136FF">
              <w:rPr>
                <w:i/>
                <w:iCs/>
                <w:lang w:eastAsia="en-GB"/>
              </w:rPr>
              <w:t>conditionalReconfiguration.</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lastRenderedPageBreak/>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77777777" w:rsidR="00E616C5" w:rsidRDefault="00E616C5" w:rsidP="00E616C5">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89C1240" w14:textId="77777777" w:rsidR="00E616C5" w:rsidRDefault="00E616C5" w:rsidP="00E616C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3674E4D6" w14:textId="77777777" w:rsidR="00E616C5" w:rsidRDefault="00E616C5" w:rsidP="00E616C5">
            <w:pPr>
              <w:spacing w:after="60"/>
              <w:rPr>
                <w:lang w:eastAsia="zh-CN"/>
              </w:rPr>
            </w:pP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Heading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TableGrid"/>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Heading4"/>
              <w:numPr>
                <w:ilvl w:val="0"/>
                <w:numId w:val="0"/>
              </w:numPr>
              <w:spacing w:after="60" w:line="240" w:lineRule="auto"/>
              <w:ind w:left="862" w:hanging="862"/>
              <w:outlineLvl w:val="3"/>
            </w:pPr>
            <w:bookmarkStart w:id="78" w:name="_Toc100791044"/>
            <w:bookmarkStart w:id="79" w:name="_Toc20486720"/>
            <w:bookmarkStart w:id="80" w:name="_Toc29342012"/>
            <w:bookmarkStart w:id="81" w:name="_Toc29343151"/>
            <w:bookmarkStart w:id="82" w:name="_Toc36566399"/>
            <w:bookmarkStart w:id="83" w:name="_Toc36809806"/>
            <w:bookmarkStart w:id="84" w:name="_Toc36846170"/>
            <w:bookmarkStart w:id="85" w:name="_Toc36938823"/>
            <w:bookmarkStart w:id="86" w:name="_Toc37081802"/>
            <w:bookmarkStart w:id="87" w:name="_Toc46480425"/>
            <w:bookmarkStart w:id="88" w:name="_Toc46481659"/>
            <w:bookmarkStart w:id="89" w:name="_Toc46482893"/>
            <w:bookmarkStart w:id="90" w:name="_Toc100790960"/>
            <w:r w:rsidRPr="00E136FF">
              <w:lastRenderedPageBreak/>
              <w:t>5.3.3.22</w:t>
            </w:r>
            <w:r w:rsidRPr="00E136FF">
              <w:tab/>
              <w:t>T317 expiry</w:t>
            </w:r>
            <w:bookmarkEnd w:id="78"/>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1" w:author="Nokia" w:date="2022-04-21T22:38:00Z"/>
                <w:lang w:eastAsia="zh-TW"/>
              </w:rPr>
            </w:pPr>
            <w:del w:id="92"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3" w:author="Nokia" w:date="2022-04-21T22:38:00Z"/>
              </w:rPr>
            </w:pPr>
            <w:del w:id="94"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5" w:author="Nokia" w:date="2022-04-21T22:38:00Z"/>
                <w:lang w:eastAsia="zh-TW"/>
              </w:rPr>
            </w:pPr>
            <w:del w:id="96"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Heading4"/>
              <w:numPr>
                <w:ilvl w:val="0"/>
                <w:numId w:val="0"/>
              </w:numPr>
              <w:spacing w:after="60" w:line="240" w:lineRule="auto"/>
              <w:ind w:left="864" w:hanging="864"/>
              <w:outlineLvl w:val="3"/>
            </w:pPr>
          </w:p>
          <w:p w14:paraId="10E5E330" w14:textId="77777777" w:rsidR="003A2ABB" w:rsidRDefault="003A2ABB" w:rsidP="003A2ABB">
            <w:pPr>
              <w:pStyle w:val="Heading4"/>
              <w:numPr>
                <w:ilvl w:val="0"/>
                <w:numId w:val="0"/>
              </w:numPr>
              <w:spacing w:after="60" w:line="240" w:lineRule="auto"/>
              <w:ind w:left="864" w:hanging="864"/>
              <w:outlineLvl w:val="3"/>
            </w:pPr>
            <w:r w:rsidRPr="00E136FF">
              <w:t>5.2.2.4</w:t>
            </w:r>
            <w:r w:rsidRPr="00E136FF">
              <w:tab/>
              <w:t>System information acquisition by the UE</w:t>
            </w:r>
            <w:bookmarkEnd w:id="79"/>
            <w:bookmarkEnd w:id="80"/>
            <w:bookmarkEnd w:id="81"/>
            <w:bookmarkEnd w:id="82"/>
            <w:bookmarkEnd w:id="83"/>
            <w:bookmarkEnd w:id="84"/>
            <w:bookmarkEnd w:id="85"/>
            <w:bookmarkEnd w:id="86"/>
            <w:bookmarkEnd w:id="87"/>
            <w:bookmarkEnd w:id="88"/>
            <w:bookmarkEnd w:id="89"/>
            <w:bookmarkEnd w:id="90"/>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7"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8" w:author="Nokia" w:date="2022-04-21T22:29:00Z"/>
              </w:rPr>
            </w:pPr>
            <w:ins w:id="99" w:author="Nokia" w:date="2022-04-21T22:28:00Z">
              <w:r w:rsidRPr="003A2ABB">
                <w:t>4&gt;</w:t>
              </w:r>
            </w:ins>
            <w:r w:rsidRPr="003A2ABB">
              <w:t xml:space="preserve"> </w:t>
            </w:r>
            <w:ins w:id="100" w:author="Nokia" w:date="2022-04-21T22:28:00Z">
              <w:r w:rsidRPr="003A2ABB">
                <w:t xml:space="preserve">stop timer T318 </w:t>
              </w:r>
            </w:ins>
            <w:ins w:id="101"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2" w:author="Nokia" w:date="2022-04-21T22:29:00Z">
              <w:r w:rsidRPr="003A2ABB">
                <w:t>4&gt; Inform lower layers that the UL synchronisation is r</w:t>
              </w:r>
            </w:ins>
            <w:ins w:id="103"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2) Change the RRC text in 5.2.2.39 to send an indication to lower layers that there is UL synchronisation</w:t>
      </w:r>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D8205F"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Hyperlink"/>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MAC spec, change 5.2a according to the text proposal below:</w:t>
        </w:r>
      </w:hyperlink>
    </w:p>
    <w:p w14:paraId="4BF01C81" w14:textId="77777777" w:rsidR="00624380" w:rsidRPr="00FA6276" w:rsidRDefault="00D8205F"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Hyperlink"/>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D8205F"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Hyperlink"/>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TableGrid"/>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Heading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4" w:author="Ericsson (Robert)" w:date="2022-04-24T18:30:00Z"/>
                <w:lang w:eastAsia="zh-TW"/>
              </w:rPr>
            </w:pPr>
            <w:del w:id="105"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Heading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6" w:author="Ericsson (Robert)" w:date="2022-04-24T18:27:00Z">
              <w:r>
                <w:rPr>
                  <w:rFonts w:cs="Arial"/>
                </w:rPr>
                <w:t>indicate to lower layers that UL synchronization is acquired</w:t>
              </w:r>
            </w:ins>
            <w:ins w:id="107" w:author="Ericsson (Robert)" w:date="2022-04-25T23:49:00Z">
              <w:r>
                <w:rPr>
                  <w:rFonts w:cs="Arial"/>
                </w:rPr>
                <w:t xml:space="preserve"> for this Serving Cell</w:t>
              </w:r>
            </w:ins>
            <w:ins w:id="108"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Heading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09" w:author="Ericsson (Robert)" w:date="2022-04-25T23:50:00Z">
              <w:r>
                <w:rPr>
                  <w:noProof/>
                </w:rPr>
                <w:t xml:space="preserve"> for the SpCell</w:t>
              </w:r>
            </w:ins>
            <w:r>
              <w:rPr>
                <w:noProof/>
              </w:rPr>
              <w:t xml:space="preserve"> according to the clause 5.3.3.</w:t>
            </w:r>
            <w:del w:id="110" w:author="Ericsson (Robert)" w:date="2022-04-24T18:23:00Z">
              <w:r w:rsidDel="005A19E1">
                <w:rPr>
                  <w:noProof/>
                </w:rPr>
                <w:delText xml:space="preserve">Y </w:delText>
              </w:r>
            </w:del>
            <w:ins w:id="111" w:author="Ericsson (Robert)" w:date="2022-04-24T18:23:00Z">
              <w:r>
                <w:rPr>
                  <w:noProof/>
                </w:rPr>
                <w:t xml:space="preserve">22 </w:t>
              </w:r>
            </w:ins>
            <w:r>
              <w:rPr>
                <w:noProof/>
              </w:rPr>
              <w:t>of TS</w:t>
            </w:r>
            <w:del w:id="112" w:author="Ericsson (Robert)" w:date="2022-04-24T18:23:00Z">
              <w:r w:rsidDel="005A19E1">
                <w:rPr>
                  <w:noProof/>
                </w:rPr>
                <w:delText xml:space="preserve"> </w:delText>
              </w:r>
            </w:del>
            <w:r>
              <w:rPr>
                <w:noProof/>
              </w:rPr>
              <w:t>36.331</w:t>
            </w:r>
            <w:del w:id="113"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4" w:author="Ericsson (Robert)" w:date="2022-04-24T18:20:00Z">
              <w:r w:rsidDel="006D6999">
                <w:rPr>
                  <w:noProof/>
                </w:rPr>
                <w:delText xml:space="preserve"> </w:delText>
              </w:r>
            </w:del>
            <w:del w:id="115"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6" w:author="Ericsson (Robert)" w:date="2022-04-24T18:21:00Z"/>
                <w:noProof/>
              </w:rPr>
            </w:pPr>
            <w:ins w:id="117" w:author="Ericsson (Robert)" w:date="2022-04-24T18:21:00Z">
              <w:r>
                <w:rPr>
                  <w:noProof/>
                </w:rPr>
                <w:t xml:space="preserve">If upper layer informs that </w:t>
              </w:r>
            </w:ins>
            <w:ins w:id="118" w:author="Ericsson (Robert)" w:date="2022-04-24T19:17:00Z">
              <w:r>
                <w:rPr>
                  <w:noProof/>
                </w:rPr>
                <w:t xml:space="preserve">the </w:t>
              </w:r>
            </w:ins>
            <w:ins w:id="119" w:author="Ericsson (Robert)" w:date="2022-04-24T18:21:00Z">
              <w:r>
                <w:rPr>
                  <w:noProof/>
                </w:rPr>
                <w:t xml:space="preserve">UL synchronization is acquired </w:t>
              </w:r>
            </w:ins>
            <w:ins w:id="120" w:author="Ericsson (Robert)" w:date="2022-04-25T23:50:00Z">
              <w:r>
                <w:rPr>
                  <w:noProof/>
                </w:rPr>
                <w:t xml:space="preserve">for the SpCell </w:t>
              </w:r>
            </w:ins>
            <w:ins w:id="121" w:author="Ericsson (Robert)" w:date="2022-04-24T18:21:00Z">
              <w:r>
                <w:rPr>
                  <w:noProof/>
                </w:rPr>
                <w:t>according to the clause 5.2.2.39 of TS36.331</w:t>
              </w:r>
            </w:ins>
            <w:r>
              <w:rPr>
                <w:noProof/>
              </w:rPr>
              <w:t xml:space="preserve"> </w:t>
            </w:r>
            <w:ins w:id="122" w:author="Ericsson (Robert)" w:date="2022-04-24T18:21:00Z">
              <w:r>
                <w:rPr>
                  <w:noProof/>
                </w:rPr>
                <w:t>[8], the MAC entity shall</w:t>
              </w:r>
            </w:ins>
            <w:ins w:id="123" w:author="Ericsson (Robert)" w:date="2022-04-24T19:17:00Z">
              <w:r>
                <w:rPr>
                  <w:noProof/>
                </w:rPr>
                <w:t xml:space="preserve"> a</w:t>
              </w:r>
            </w:ins>
            <w:ins w:id="124"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5"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Heading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inform lower layers that the UL synchronisation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inform lower layers that the UL synchronisation is restored</w:t>
            </w:r>
            <w:r>
              <w:t xml:space="preserve"> </w:t>
            </w:r>
            <w:ins w:id="126"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eNB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77777777" w:rsidR="006D7270" w:rsidRDefault="006D7270" w:rsidP="006D7270">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AC019DB" w14:textId="77777777" w:rsidR="006D7270" w:rsidRDefault="006D7270" w:rsidP="006D727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6ACDDD9" w14:textId="77777777" w:rsidR="006D7270" w:rsidRDefault="006D7270" w:rsidP="006D7270">
            <w:pPr>
              <w:spacing w:after="60"/>
              <w:rPr>
                <w:lang w:eastAsia="zh-CN"/>
              </w:rPr>
            </w:pP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7777777" w:rsidR="002D76E3" w:rsidRDefault="002D76E3" w:rsidP="002D76E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48B3312" w14:textId="77777777" w:rsidR="002D76E3" w:rsidRDefault="002D76E3" w:rsidP="002D76E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B333267" w14:textId="77777777" w:rsidR="002D76E3" w:rsidRDefault="002D76E3" w:rsidP="002D76E3">
            <w:pPr>
              <w:spacing w:after="60"/>
              <w:rPr>
                <w:lang w:eastAsia="en-US"/>
              </w:rPr>
            </w:pPr>
          </w:p>
        </w:tc>
      </w:tr>
      <w:tr w:rsidR="002D76E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77777777" w:rsidR="002D76E3" w:rsidRDefault="002D76E3" w:rsidP="002D76E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4E8BF93" w14:textId="77777777" w:rsidR="002D76E3" w:rsidRDefault="002D76E3" w:rsidP="002D76E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2D76E3" w:rsidRDefault="002D76E3" w:rsidP="002D76E3">
            <w:pPr>
              <w:spacing w:after="60"/>
              <w:rPr>
                <w:lang w:eastAsia="en-US"/>
              </w:rPr>
            </w:pP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Heading2"/>
        <w:tabs>
          <w:tab w:val="left" w:pos="540"/>
        </w:tabs>
        <w:ind w:left="2520" w:hanging="2520"/>
        <w:rPr>
          <w:szCs w:val="32"/>
        </w:rPr>
      </w:pPr>
      <w:r>
        <w:rPr>
          <w:szCs w:val="32"/>
        </w:rPr>
        <w:lastRenderedPageBreak/>
        <w:t xml:space="preserve">Issue 4: </w:t>
      </w:r>
      <w:r w:rsidR="006D5548" w:rsidRPr="006D5548">
        <w:rPr>
          <w:szCs w:val="32"/>
        </w:rPr>
        <w:t>GNSS position</w:t>
      </w:r>
    </w:p>
    <w:p w14:paraId="1599DEC0" w14:textId="753A5E32" w:rsidR="00B724B7" w:rsidRDefault="00D4055F" w:rsidP="006D5548">
      <w:pPr>
        <w:pStyle w:val="Heading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 xml:space="preserve">Then we do not understand ‘camped normally’ (eMTC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77777777" w:rsidR="00E751D0" w:rsidRDefault="00E751D0" w:rsidP="00E751D0">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A0BF153" w14:textId="77777777" w:rsidR="00E751D0" w:rsidRDefault="00E751D0" w:rsidP="00E751D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Heading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TableGrid"/>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Heading4"/>
              <w:numPr>
                <w:ilvl w:val="0"/>
                <w:numId w:val="0"/>
              </w:numPr>
              <w:spacing w:after="60"/>
              <w:ind w:left="864" w:hanging="864"/>
              <w:outlineLvl w:val="3"/>
            </w:pPr>
            <w:r w:rsidRPr="00E136FF">
              <w:t>5.3.3.21</w:t>
            </w:r>
            <w:r w:rsidRPr="00E136FF">
              <w:tab/>
              <w:t>UE actions upon indication of out-of-date GNSS position</w:t>
            </w:r>
            <w:ins w:id="127"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28"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TableGrid"/>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Heading4"/>
              <w:numPr>
                <w:ilvl w:val="0"/>
                <w:numId w:val="0"/>
              </w:numPr>
              <w:spacing w:after="60"/>
              <w:ind w:left="864" w:hanging="864"/>
              <w:outlineLvl w:val="3"/>
            </w:pPr>
            <w:r w:rsidRPr="00E136FF">
              <w:lastRenderedPageBreak/>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29"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0" w:author="Qualcomm-Bharat" w:date="2022-04-23T14:10:00Z">
              <w:r w:rsidRPr="00387071">
                <w:t>NOTE:</w:t>
              </w:r>
            </w:ins>
            <w:r>
              <w:t xml:space="preserve"> </w:t>
            </w:r>
            <w:ins w:id="131" w:author="Qualcomm-Bharat" w:date="2022-04-23T14:10:00Z">
              <w:r>
                <w:t xml:space="preserve">The interaction </w:t>
              </w:r>
            </w:ins>
            <w:ins w:id="132" w:author="Qualcomm-Bharat" w:date="2022-04-23T14:13:00Z">
              <w:r>
                <w:t>with</w:t>
              </w:r>
            </w:ins>
            <w:ins w:id="133" w:author="Qualcomm-Bharat" w:date="2022-04-23T14:10:00Z">
              <w:r>
                <w:t xml:space="preserve"> GNSS receiver is </w:t>
              </w:r>
            </w:ins>
            <w:ins w:id="134" w:author="Qualcomm-Bharat" w:date="2022-04-25T10:43:00Z">
              <w:r>
                <w:t>up</w:t>
              </w:r>
            </w:ins>
            <w:ins w:id="135"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36"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77777777" w:rsidR="00E751D0" w:rsidRDefault="00E751D0" w:rsidP="00E751D0">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47EA895" w14:textId="77777777" w:rsidR="00E751D0" w:rsidRDefault="00E751D0" w:rsidP="00E751D0">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A15FDB3" w14:textId="77777777" w:rsidR="00E751D0" w:rsidRDefault="00E751D0" w:rsidP="00E751D0">
            <w:pPr>
              <w:spacing w:after="60"/>
              <w:rPr>
                <w:lang w:eastAsia="zh-CN"/>
              </w:rPr>
            </w:pP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Heading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he</w:t>
      </w:r>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TableGrid"/>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37" w:author="Qualcomm-Bharat" w:date="2022-04-25T10:43:00Z">
              <w:r>
                <w:rPr>
                  <w:rFonts w:eastAsia="Times New Roman"/>
                </w:rPr>
                <w:t xml:space="preserve"> </w:t>
              </w:r>
            </w:ins>
            <w:ins w:id="138"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39" w:author="Qualcomm-Bharat" w:date="2022-04-23T14:07:00Z"/>
                <w:rFonts w:eastAsia="Times New Roman"/>
              </w:rPr>
            </w:pPr>
            <w:ins w:id="140" w:author="Qualcomm-Bharat" w:date="2022-04-23T14:07:00Z">
              <w:r w:rsidRPr="00387071">
                <w:rPr>
                  <w:rFonts w:eastAsia="Times New Roman"/>
                </w:rPr>
                <w:t>NOTE</w:t>
              </w:r>
            </w:ins>
            <w:ins w:id="141" w:author="Qualcomm-Bharat" w:date="2022-04-25T10:43:00Z">
              <w:r>
                <w:rPr>
                  <w:rFonts w:eastAsia="Times New Roman"/>
                </w:rPr>
                <w:t xml:space="preserve"> </w:t>
              </w:r>
            </w:ins>
            <w:ins w:id="142" w:author="Qualcomm-Bharat" w:date="2022-04-23T14:07:00Z">
              <w:r>
                <w:rPr>
                  <w:rFonts w:eastAsia="Times New Roman"/>
                </w:rPr>
                <w:t>2</w:t>
              </w:r>
              <w:r w:rsidRPr="00387071">
                <w:rPr>
                  <w:rFonts w:eastAsia="Times New Roman"/>
                </w:rPr>
                <w:t>:</w:t>
              </w:r>
              <w:r w:rsidRPr="00387071">
                <w:rPr>
                  <w:rFonts w:eastAsia="Times New Roman"/>
                </w:rPr>
                <w:tab/>
              </w:r>
            </w:ins>
            <w:ins w:id="143" w:author="Qualcomm-Bharat" w:date="2022-04-23T14:12:00Z">
              <w:r>
                <w:rPr>
                  <w:rFonts w:eastAsia="Times New Roman"/>
                </w:rPr>
                <w:t>The</w:t>
              </w:r>
            </w:ins>
            <w:ins w:id="144" w:author="Qualcomm-Bharat" w:date="2022-04-23T14:07:00Z">
              <w:r>
                <w:rPr>
                  <w:rFonts w:eastAsia="Times New Roman"/>
                </w:rPr>
                <w:t xml:space="preserve"> interaction</w:t>
              </w:r>
            </w:ins>
            <w:ins w:id="145" w:author="Qualcomm-Bharat" w:date="2022-04-23T14:12:00Z">
              <w:r>
                <w:rPr>
                  <w:rFonts w:eastAsia="Times New Roman"/>
                </w:rPr>
                <w:t xml:space="preserve"> with NAS to h</w:t>
              </w:r>
            </w:ins>
            <w:ins w:id="146" w:author="Qualcomm-Bharat" w:date="2022-04-23T14:13:00Z">
              <w:r>
                <w:rPr>
                  <w:rFonts w:eastAsia="Times New Roman"/>
                </w:rPr>
                <w:t>andle the GNSS position fix delay</w:t>
              </w:r>
            </w:ins>
            <w:ins w:id="147" w:author="Qualcomm-Bharat" w:date="2022-04-23T14:07:00Z">
              <w:r>
                <w:rPr>
                  <w:rFonts w:eastAsia="Times New Roman"/>
                </w:rPr>
                <w:t xml:space="preserve"> is </w:t>
              </w:r>
            </w:ins>
            <w:ins w:id="148" w:author="Qualcomm-Bharat" w:date="2022-04-23T14:12:00Z">
              <w:r>
                <w:rPr>
                  <w:rFonts w:eastAsia="Times New Roman"/>
                </w:rPr>
                <w:t>up</w:t>
              </w:r>
            </w:ins>
            <w:ins w:id="149" w:author="Qualcomm-Bharat" w:date="2022-04-23T14:07:00Z">
              <w:r>
                <w:rPr>
                  <w:rFonts w:eastAsia="Times New Roman"/>
                </w:rPr>
                <w:t xml:space="preserve"> to UE implementat</w:t>
              </w:r>
            </w:ins>
            <w:ins w:id="150" w:author="Qualcomm-Bharat" w:date="2022-04-23T14:08:00Z">
              <w:r>
                <w:rPr>
                  <w:rFonts w:eastAsia="Times New Roman"/>
                </w:rPr>
                <w:t>ion</w:t>
              </w:r>
            </w:ins>
            <w:ins w:id="151"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w:t>
            </w:r>
            <w:r>
              <w:rPr>
                <w:lang w:eastAsia="zh-CN"/>
              </w:rPr>
              <w:t xml:space="preserve">Most NAS-AS interactions are up to UE implementation anyhow. </w:t>
            </w:r>
            <w:r>
              <w:rPr>
                <w:lang w:eastAsia="zh-CN"/>
              </w:rPr>
              <w:t xml:space="preserve">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77777777" w:rsidR="00E751D0" w:rsidRDefault="00E751D0" w:rsidP="00E751D0">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FFED5BA" w14:textId="77777777" w:rsidR="00E751D0" w:rsidRDefault="00E751D0" w:rsidP="00E751D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E5A2799" w14:textId="77777777" w:rsidR="00E751D0" w:rsidRPr="008F65ED" w:rsidRDefault="00E751D0" w:rsidP="00E751D0">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Heading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Heading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r w:rsidRPr="00883D79">
        <w:rPr>
          <w:i/>
        </w:rPr>
        <w:t>ntn-ConfigCommon</w:t>
      </w:r>
      <w:r w:rsidRPr="00883D79">
        <w:t xml:space="preserve"> and </w:t>
      </w:r>
      <w:r w:rsidRPr="00883D79">
        <w:rPr>
          <w:i/>
        </w:rPr>
        <w:t>ntn-ConfigDedicated</w:t>
      </w:r>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2" w:author="Huawei" w:date="2022-04-12T11:13:00Z"/>
                <w:rFonts w:ascii="Courier New" w:eastAsia="Times New Roman" w:hAnsi="Courier New"/>
                <w:noProof/>
                <w:sz w:val="16"/>
              </w:rPr>
            </w:pPr>
            <w:del w:id="153"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Huawei" w:date="2022-04-12T11:13:00Z"/>
                <w:rFonts w:ascii="Courier New" w:eastAsia="Times New Roman" w:hAnsi="Courier New"/>
                <w:noProof/>
                <w:sz w:val="16"/>
              </w:rPr>
            </w:pPr>
            <w:del w:id="155"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6" w:author="Huawei" w:date="2022-04-12T11:13:00Z"/>
                <w:rFonts w:ascii="Courier New" w:eastAsia="Times New Roman" w:hAnsi="Courier New"/>
                <w:noProof/>
                <w:sz w:val="16"/>
              </w:rPr>
            </w:pPr>
            <w:del w:id="157"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8" w:author="Huawei" w:date="2022-04-12T11:13:00Z"/>
                <w:rFonts w:ascii="Courier New" w:eastAsia="Times New Roman" w:hAnsi="Courier New"/>
                <w:noProof/>
                <w:sz w:val="16"/>
              </w:rPr>
            </w:pPr>
            <w:del w:id="159"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0"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77777777" w:rsidR="00D25E1A" w:rsidRDefault="00D25E1A" w:rsidP="00D25E1A">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16A6656" w14:textId="77777777" w:rsidR="00D25E1A" w:rsidRDefault="00D25E1A" w:rsidP="00D25E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Heading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eNB. </w:t>
            </w:r>
          </w:p>
          <w:p w14:paraId="4C774AB9" w14:textId="710C6800" w:rsidR="006B623E" w:rsidRPr="008F65ED" w:rsidRDefault="006B623E" w:rsidP="00D309B3">
            <w:pPr>
              <w:spacing w:after="60"/>
              <w:rPr>
                <w:lang w:eastAsia="zh-CN"/>
              </w:rPr>
            </w:pPr>
            <w:r>
              <w:rPr>
                <w:lang w:eastAsia="zh-CN"/>
              </w:rPr>
              <w:t xml:space="preserve">The parameter indicates that the eNB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first of all assumes that the MMEs are different, which does not need to be the case. Second of all, it is already possible in a terrestrial networks that neighbouring cells have different MMEs, where re-establishment would not be possible in between two eNBs, but possible with other eNBs. So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77777777" w:rsidR="00295874" w:rsidRDefault="00295874" w:rsidP="00295874">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63897F9" w14:textId="77777777" w:rsidR="00295874" w:rsidRDefault="00295874" w:rsidP="00295874">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42AD80A" w14:textId="77777777" w:rsidR="00295874" w:rsidRDefault="00295874" w:rsidP="00295874">
            <w:pPr>
              <w:spacing w:after="60"/>
              <w:rPr>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ReestablishmentTN-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ReestablishmentTN-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lastRenderedPageBreak/>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77777777" w:rsidR="00E745B5" w:rsidRDefault="00E745B5" w:rsidP="00E745B5">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9FC1A7D" w14:textId="77777777" w:rsidR="00E745B5" w:rsidRDefault="00E745B5" w:rsidP="00E745B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3791103E" w14:textId="77777777" w:rsidR="00E745B5" w:rsidRDefault="00E745B5" w:rsidP="00E745B5">
            <w:pPr>
              <w:spacing w:after="60"/>
              <w:rPr>
                <w:lang w:eastAsia="en-US"/>
              </w:rPr>
            </w:pP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Heading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TableGrid"/>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Heading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1"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There are some discussion during ASN.1 review for the similar thing but no related Tdoc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ListParagraph"/>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996BC0"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77777777" w:rsidR="00996BC0" w:rsidRDefault="00996BC0" w:rsidP="00996BC0">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6610F91"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996BC0" w:rsidRDefault="00996BC0" w:rsidP="00996BC0">
            <w:pPr>
              <w:spacing w:after="60"/>
              <w:rPr>
                <w:lang w:eastAsia="zh-CN"/>
              </w:rPr>
            </w:pP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lastRenderedPageBreak/>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O301][O302][O303][O304][O306][O307][O311][O312][O313] Correction on the handing of SIB31</w:t>
      </w:r>
      <w:r w:rsidR="005B1A5E" w:rsidRPr="005B1A5E">
        <w:rPr>
          <w:color w:val="auto"/>
          <w:lang w:eastAsia="zh-CN"/>
        </w:rPr>
        <w:tab/>
        <w:t>OPPO</w:t>
      </w:r>
      <w:r w:rsidR="005B1A5E" w:rsidRPr="005B1A5E">
        <w:rPr>
          <w:color w:val="auto"/>
          <w:lang w:eastAsia="zh-CN"/>
        </w:rPr>
        <w:tab/>
        <w:t>draftCR</w:t>
      </w:r>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t>LTE_NBIOT_eMTC_NTN</w:t>
      </w:r>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FFS and RILO301 etc for 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FFS and RILO305, X501 etc for dedicated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t>LTE_NBIOT_eMTC_NTN</w:t>
      </w:r>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ZTE Corporation, Sanechips</w:t>
      </w:r>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t>LTE_NBIOT_eMTC_NTN-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RIL H012, H013, H016, H017 : Signalling of NTN specific configuration parameter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Clarification on System Information acquistion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t>LTE_NBIOT_eMTC_NTN-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t>FS_LTE_NBIOT_eMTC_NTN</w:t>
      </w:r>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r w:rsidRPr="005D2FC5">
        <w:rPr>
          <w:color w:val="auto"/>
          <w:lang w:eastAsia="zh-CN"/>
        </w:rPr>
        <w:t>Adressing RRC Editor’s note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t>FS_LTE_NBIOT_eMTC_NTN</w:t>
      </w:r>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t>NR_NTN_solutions-Core</w:t>
      </w:r>
    </w:p>
    <w:p w14:paraId="3A33419A" w14:textId="1E0698CB" w:rsidR="008F0EA6" w:rsidRPr="008F0EA6" w:rsidRDefault="008F0EA6" w:rsidP="008F0EA6">
      <w:pPr>
        <w:spacing w:after="100"/>
        <w:rPr>
          <w:ins w:id="162" w:author="ZTE-Ting" w:date="2022-05-11T16:52:00Z"/>
          <w:color w:val="auto"/>
          <w:lang w:eastAsia="zh-CN"/>
        </w:rPr>
      </w:pPr>
      <w:ins w:id="163"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Hyperlink"/>
          </w:rPr>
          <w:fldChar w:fldCharType="begin"/>
        </w:r>
        <w:r>
          <w:rPr>
            <w:rStyle w:val="Hyperlink"/>
          </w:rPr>
          <w:instrText xml:space="preserve"> HYPERLINK "file:///C:\\Users\\mtk65284\\Documents\\3GPP\\tsg_ran\\WG2_RL2\\TSGR2_118-e\\Docs\\R2-2205862.zip" \o "C:Usersmtk65284Documents3GPPtsg_ranWG2_RL2TSGR2_118-eDocsR2-2205862.zip" </w:instrText>
        </w:r>
        <w:r>
          <w:rPr>
            <w:rStyle w:val="Hyperlink"/>
          </w:rPr>
          <w:fldChar w:fldCharType="separate"/>
        </w:r>
        <w:r w:rsidRPr="007E2766">
          <w:rPr>
            <w:rStyle w:val="Hyperlink"/>
          </w:rPr>
          <w:t>R2-2205862</w:t>
        </w:r>
        <w:r>
          <w:rPr>
            <w:rStyle w:val="Hyperlink"/>
          </w:rPr>
          <w:fldChar w:fldCharType="end"/>
        </w:r>
        <w:r>
          <w:t xml:space="preserve"> </w:t>
        </w:r>
        <w:r w:rsidRPr="002B40DD">
          <w:t>Other control plane open issues</w:t>
        </w:r>
        <w:r w:rsidRPr="002B40DD">
          <w:tab/>
          <w:t>Ericsson</w:t>
        </w:r>
        <w:r w:rsidRPr="002B40DD">
          <w:tab/>
          <w:t>discussion</w:t>
        </w:r>
        <w:r w:rsidRPr="002B40DD">
          <w:tab/>
          <w:t>LTE_NBIOT_eMTC_NTN</w:t>
        </w:r>
      </w:ins>
    </w:p>
    <w:p w14:paraId="3AA70970" w14:textId="77777777" w:rsidR="008F0EA6" w:rsidRPr="008F0EA6" w:rsidRDefault="008F0EA6" w:rsidP="008F0EA6">
      <w:pPr>
        <w:pStyle w:val="Doc-text2"/>
        <w:ind w:left="0" w:firstLine="0"/>
      </w:pPr>
    </w:p>
    <w:sectPr w:rsidR="008F0EA6" w:rsidRPr="008F0EA6">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50DCE" w14:textId="77777777" w:rsidR="00D8205F" w:rsidRDefault="00D8205F">
      <w:pPr>
        <w:spacing w:after="0"/>
      </w:pPr>
      <w:r>
        <w:separator/>
      </w:r>
    </w:p>
  </w:endnote>
  <w:endnote w:type="continuationSeparator" w:id="0">
    <w:p w14:paraId="667C579A" w14:textId="77777777" w:rsidR="00D8205F" w:rsidRDefault="00D820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66CC1" w14:textId="77777777" w:rsidR="00D8205F" w:rsidRDefault="00D8205F">
      <w:pPr>
        <w:spacing w:after="0"/>
      </w:pPr>
      <w:r>
        <w:separator/>
      </w:r>
    </w:p>
  </w:footnote>
  <w:footnote w:type="continuationSeparator" w:id="0">
    <w:p w14:paraId="0E9F22C0" w14:textId="77777777" w:rsidR="00D8205F" w:rsidRDefault="00D820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F544EE" w:rsidRDefault="00F544EE"/>
  <w:p w14:paraId="7D3237DF" w14:textId="77777777" w:rsidR="00F544EE" w:rsidRDefault="00F544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1"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customStyle="1" w:styleId="UnresolvedMention3">
    <w:name w:val="Unresolved Mention3"/>
    <w:basedOn w:val="DefaultParagraphFont"/>
    <w:uiPriority w:val="99"/>
    <w:semiHidden/>
    <w:unhideWhenUsed/>
    <w:rsid w:val="00CA03FD"/>
    <w:rPr>
      <w:color w:val="605E5C"/>
      <w:shd w:val="clear" w:color="auto" w:fill="E1DFDD"/>
    </w:rPr>
  </w:style>
  <w:style w:type="paragraph" w:customStyle="1" w:styleId="emaildiscussion0">
    <w:name w:val="emaildiscussion"/>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apple-converted-space">
    <w:name w:val="apple-converted-space"/>
    <w:basedOn w:val="DefaultParagraphFont"/>
    <w:rsid w:val="005B1A5E"/>
  </w:style>
  <w:style w:type="paragraph" w:customStyle="1" w:styleId="emaildiscussion20">
    <w:name w:val="emaildiscussion2"/>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Normal"/>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BodyText"/>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884D571A-5C3A-422A-9ACE-765BEE623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6</Pages>
  <Words>6209</Words>
  <Characters>32911</Characters>
  <Application>Microsoft Office Word</Application>
  <DocSecurity>0</DocSecurity>
  <Lines>274</Lines>
  <Paragraphs>7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Jonas Sedin</cp:lastModifiedBy>
  <cp:revision>17</cp:revision>
  <cp:lastPrinted>2017-03-22T08:13:00Z</cp:lastPrinted>
  <dcterms:created xsi:type="dcterms:W3CDTF">2022-05-12T20:51:00Z</dcterms:created>
  <dcterms:modified xsi:type="dcterms:W3CDTF">2022-05-1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ies>
</file>